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80" w:type="dxa"/>
        <w:tblLook w:val="04A0" w:firstRow="1" w:lastRow="0" w:firstColumn="1" w:lastColumn="0" w:noHBand="0" w:noVBand="1"/>
      </w:tblPr>
      <w:tblGrid>
        <w:gridCol w:w="4760"/>
        <w:gridCol w:w="4760"/>
        <w:gridCol w:w="4760"/>
      </w:tblGrid>
      <w:tr w:rsidR="00AF3DC1" w:rsidRPr="00AF3DC1" w14:paraId="0B4F5D5B" w14:textId="77777777" w:rsidTr="00AF3DC1">
        <w:trPr>
          <w:trHeight w:val="260"/>
        </w:trPr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38123B8F" w14:textId="77777777" w:rsidR="00AF3DC1" w:rsidRPr="00AF3DC1" w:rsidRDefault="00AF3DC1" w:rsidP="00AF3DC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  <w:t>Issue</w:t>
            </w:r>
            <w:proofErr w:type="spellEnd"/>
          </w:p>
        </w:tc>
        <w:tc>
          <w:tcPr>
            <w:tcW w:w="4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2E83BAFC" w14:textId="77777777" w:rsidR="00AF3DC1" w:rsidRPr="00AF3DC1" w:rsidRDefault="00AF3DC1" w:rsidP="00AF3DC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  <w:t>Probable</w:t>
            </w:r>
            <w:proofErr w:type="spellEnd"/>
            <w:r w:rsidRPr="00AF3DC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  <w:t>cause</w:t>
            </w:r>
            <w:proofErr w:type="spellEnd"/>
          </w:p>
        </w:tc>
        <w:tc>
          <w:tcPr>
            <w:tcW w:w="4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vAlign w:val="center"/>
            <w:hideMark/>
          </w:tcPr>
          <w:p w14:paraId="0EA92DD1" w14:textId="77777777" w:rsidR="00AF3DC1" w:rsidRPr="00AF3DC1" w:rsidRDefault="00AF3DC1" w:rsidP="00AF3DC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  <w:t>Proposed</w:t>
            </w:r>
            <w:proofErr w:type="spellEnd"/>
            <w:r w:rsidRPr="00AF3DC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hy-AM"/>
              </w:rPr>
              <w:t>solution</w:t>
            </w:r>
            <w:proofErr w:type="spellEnd"/>
          </w:p>
        </w:tc>
      </w:tr>
      <w:tr w:rsidR="00AF3DC1" w:rsidRPr="00AF3DC1" w14:paraId="16B2EA7F" w14:textId="77777777" w:rsidTr="00AF3DC1">
        <w:trPr>
          <w:trHeight w:val="200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D28E6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Ver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lo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n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lo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roug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n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f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let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6EC47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i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a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lock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ing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328DA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ett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“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ng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”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unplu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b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f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teres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rom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PDMS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mbe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300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Ba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i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nne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3-5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roplet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g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ast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ack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“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ng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”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eplu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PDMS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mbe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ak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a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iqui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om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u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f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ip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PDMS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l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voi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reat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a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ne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ak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l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ffer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el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egas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</w:tr>
      <w:tr w:rsidR="00AF3DC1" w:rsidRPr="00AF3DC1" w14:paraId="40BCBCF0" w14:textId="77777777" w:rsidTr="00AF3DC1">
        <w:trPr>
          <w:trHeight w:val="50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ABF8F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Ver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lo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n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lo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roug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l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let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3BE59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utl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os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obabl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lock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A174C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ollo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am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oced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it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utl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(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unplugg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urg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lugg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ack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).</w:t>
            </w:r>
          </w:p>
        </w:tc>
      </w:tr>
      <w:tr w:rsidR="00AF3DC1" w:rsidRPr="00AF3DC1" w14:paraId="077CBE4A" w14:textId="77777777" w:rsidTr="00AF3DC1">
        <w:trPr>
          <w:trHeight w:val="150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92678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n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evera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low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unsta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596EC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(s)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sid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mbe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BA098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ocat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(s)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ov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ithi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mbe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bserv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it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icroscop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us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ransmitt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igh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PDMS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a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orou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edium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i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a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evad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roug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PDMS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ppl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equa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hig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l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let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utl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onito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isappearanc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f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(s).</w:t>
            </w:r>
          </w:p>
        </w:tc>
      </w:tr>
      <w:tr w:rsidR="00AF3DC1" w:rsidRPr="00AF3DC1" w14:paraId="0AFBD44B" w14:textId="77777777" w:rsidTr="00AF3DC1">
        <w:trPr>
          <w:trHeight w:val="50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CD2E8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arge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lo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ate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a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expect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ate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no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d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up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3E6B3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olution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eakag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62164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eck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PDMS-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overslip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terfac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, PDMS-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terfac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crewa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ar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</w:tr>
      <w:tr w:rsidR="00AF3DC1" w:rsidRPr="00AF3DC1" w14:paraId="502EA056" w14:textId="77777777" w:rsidTr="00AF3DC1">
        <w:trPr>
          <w:trHeight w:val="50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C085A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easur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oe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no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eac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esir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94CFF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i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eakag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BA67C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ak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eservoi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e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el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ighten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eck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o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y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crewa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ar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</w:tr>
      <w:tr w:rsidR="00AF3DC1" w:rsidRPr="00AF3DC1" w14:paraId="5CFB516F" w14:textId="77777777" w:rsidTr="00AF3DC1">
        <w:trPr>
          <w:trHeight w:val="75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9F369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consisten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otei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oncentration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BD9C4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he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ng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olutio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‘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ea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’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volum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ha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no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ee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ake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ccount</w:t>
            </w:r>
            <w:proofErr w:type="spellEnd"/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DE6C7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u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volum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low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ofi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(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e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ig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3)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ak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a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olution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hav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ee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ject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it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ppropriat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s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uratio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</w:tr>
      <w:tr w:rsidR="00AF3DC1" w:rsidRPr="00AF3DC1" w14:paraId="30781637" w14:textId="77777777" w:rsidTr="00AF3DC1">
        <w:trPr>
          <w:trHeight w:val="75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FF3CE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ilament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ragmen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/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ilamen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aus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ur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epolymerization</w:t>
            </w:r>
            <w:proofErr w:type="spellEnd"/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8EF91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Excessiv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igh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amage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ilament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B5D52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inimiz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moun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f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igh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expo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: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educ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igh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owe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expo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uratio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ram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at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educ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cti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abel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ractio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</w:tr>
      <w:tr w:rsidR="00AF3DC1" w:rsidRPr="00AF3DC1" w14:paraId="545CCF56" w14:textId="77777777" w:rsidTr="00AF3DC1">
        <w:trPr>
          <w:trHeight w:val="1000"/>
        </w:trPr>
        <w:tc>
          <w:tcPr>
            <w:tcW w:w="4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9068A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Filament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tuck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urfac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unexpect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irection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C8558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A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larg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i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ass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rough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mber</w:t>
            </w:r>
            <w:proofErr w:type="spellEnd"/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45711" w14:textId="77777777" w:rsidR="00AF3DC1" w:rsidRPr="00AF3DC1" w:rsidRDefault="00AF3DC1" w:rsidP="00AF3DC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hy-AM"/>
              </w:rPr>
            </w:pP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o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reven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i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ubble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,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ega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ll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olution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ak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ur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a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drople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is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om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u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of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h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PEEK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whe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changing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a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reservoir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tub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(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e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7.4).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Surfac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might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e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bleach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n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passivated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 xml:space="preserve"> </w:t>
            </w:r>
            <w:proofErr w:type="spellStart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again</w:t>
            </w:r>
            <w:proofErr w:type="spellEnd"/>
            <w:r w:rsidRPr="00AF3DC1">
              <w:rPr>
                <w:rFonts w:ascii="Arial" w:eastAsia="Times New Roman" w:hAnsi="Arial" w:cs="Arial"/>
                <w:sz w:val="20"/>
                <w:szCs w:val="20"/>
                <w:lang w:eastAsia="hy-AM"/>
              </w:rPr>
              <w:t>.</w:t>
            </w:r>
          </w:p>
        </w:tc>
      </w:tr>
    </w:tbl>
    <w:p w14:paraId="6A1B1D89" w14:textId="77777777" w:rsidR="005B7F86" w:rsidRDefault="00AF3DC1"/>
    <w:sectPr w:rsidR="005B7F86" w:rsidSect="00AF3DC1">
      <w:pgSz w:w="15840" w:h="12240" w:orient="landscape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bS0MDY3MTYwMjRS0lEKTi0uzszPAykwrAUAmvBlPiwAAAA="/>
  </w:docVars>
  <w:rsids>
    <w:rsidRoot w:val="00AF3DC1"/>
    <w:rsid w:val="000372C5"/>
    <w:rsid w:val="001B27FD"/>
    <w:rsid w:val="00414D51"/>
    <w:rsid w:val="00496E0E"/>
    <w:rsid w:val="00775371"/>
    <w:rsid w:val="008810A4"/>
    <w:rsid w:val="00AF3DC1"/>
    <w:rsid w:val="00C400E1"/>
    <w:rsid w:val="00E9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7DA46"/>
  <w15:chartTrackingRefBased/>
  <w15:docId w15:val="{8A791D07-B580-4E74-AD1B-0C02AF75B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F3D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0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800</Characters>
  <Application>Microsoft Office Word</Application>
  <DocSecurity>0</DocSecurity>
  <Lines>15</Lines>
  <Paragraphs>4</Paragraphs>
  <ScaleCrop>false</ScaleCrop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Krishnan</dc:creator>
  <cp:keywords/>
  <dc:description/>
  <cp:lastModifiedBy>Amit  Krishnan</cp:lastModifiedBy>
  <cp:revision>1</cp:revision>
  <dcterms:created xsi:type="dcterms:W3CDTF">2022-04-20T15:26:00Z</dcterms:created>
  <dcterms:modified xsi:type="dcterms:W3CDTF">2022-04-20T15:27:00Z</dcterms:modified>
</cp:coreProperties>
</file>